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DB7D70" w:rsidRDefault="00DB7D70">
      <w:pPr>
        <w:jc w:val="center"/>
        <w:rPr>
          <w:b/>
        </w:rPr>
      </w:pPr>
      <w:bookmarkStart w:id="0" w:name="_GoBack"/>
      <w:bookmarkEnd w:id="0"/>
    </w:p>
    <w:p w14:paraId="00000002" w14:textId="77777777" w:rsidR="00DB7D70" w:rsidRDefault="001175AB">
      <w:pPr>
        <w:jc w:val="center"/>
        <w:rPr>
          <w:b/>
        </w:rPr>
      </w:pPr>
      <w:r>
        <w:rPr>
          <w:b/>
        </w:rPr>
        <w:t>EASTERN ONTARIO OUTAOUAIS REGIONAL COUNCIL</w:t>
      </w:r>
    </w:p>
    <w:p w14:paraId="00000003" w14:textId="5B0C11DD" w:rsidR="00DB7D70" w:rsidRDefault="001175AB">
      <w:pPr>
        <w:jc w:val="center"/>
        <w:rPr>
          <w:b/>
          <w:u w:val="single"/>
        </w:rPr>
      </w:pPr>
      <w:r>
        <w:rPr>
          <w:b/>
          <w:u w:val="single"/>
        </w:rPr>
        <w:t>Expression of Interest for President-Elect</w:t>
      </w:r>
    </w:p>
    <w:p w14:paraId="00000006" w14:textId="77777777" w:rsidR="00DB7D70" w:rsidRDefault="00DB7D70"/>
    <w:p w14:paraId="00000007" w14:textId="5D86D53E" w:rsidR="00DB7D70" w:rsidRDefault="001175AB">
      <w:pPr>
        <w:rPr>
          <w:b/>
        </w:rPr>
      </w:pPr>
      <w:r>
        <w:rPr>
          <w:b/>
        </w:rPr>
        <w:t xml:space="preserve">Name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Ministry or Laity:</w:t>
      </w:r>
    </w:p>
    <w:p w14:paraId="00000008" w14:textId="2C507C43" w:rsidR="00DB7D70" w:rsidRDefault="001175AB">
      <w:pPr>
        <w:rPr>
          <w:b/>
        </w:rPr>
      </w:pPr>
      <w:r>
        <w:rPr>
          <w:b/>
        </w:rPr>
        <w:t xml:space="preserve">Address: </w:t>
      </w:r>
    </w:p>
    <w:p w14:paraId="00000009" w14:textId="36CAFEE0" w:rsidR="00DB7D70" w:rsidRDefault="001175AB">
      <w:pPr>
        <w:rPr>
          <w:b/>
        </w:rPr>
      </w:pPr>
      <w:r>
        <w:rPr>
          <w:b/>
        </w:rPr>
        <w:t xml:space="preserve">Phone: </w:t>
      </w:r>
      <w:r>
        <w:t xml:space="preserve">                                                        </w:t>
      </w:r>
      <w:r>
        <w:rPr>
          <w:b/>
        </w:rPr>
        <w:t xml:space="preserve">Email: </w:t>
      </w:r>
    </w:p>
    <w:p w14:paraId="0000000A" w14:textId="4E3D0A9C" w:rsidR="00DB7D70" w:rsidRDefault="001175AB">
      <w:r>
        <w:rPr>
          <w:b/>
        </w:rPr>
        <w:t>Are you willing to share the above information in a communication directory</w:t>
      </w:r>
      <w:r w:rsidR="00654DC4">
        <w:rPr>
          <w:b/>
        </w:rPr>
        <w:t xml:space="preserve"> (Circle</w:t>
      </w:r>
      <w:proofErr w:type="gramStart"/>
      <w:r w:rsidR="00654DC4">
        <w:rPr>
          <w:b/>
        </w:rPr>
        <w:t>) :</w:t>
      </w:r>
      <w:proofErr w:type="gramEnd"/>
      <w:r w:rsidR="00654DC4">
        <w:rPr>
          <w:b/>
        </w:rPr>
        <w:t xml:space="preserve"> Yes  /  No</w:t>
      </w:r>
    </w:p>
    <w:p w14:paraId="0000000B" w14:textId="55B292DD" w:rsidR="00DB7D70" w:rsidRDefault="001175AB">
      <w:pPr>
        <w:rPr>
          <w:b/>
        </w:rPr>
      </w:pPr>
      <w:r>
        <w:rPr>
          <w:b/>
        </w:rPr>
        <w:t xml:space="preserve">Community of Faith (name and location please): </w:t>
      </w:r>
    </w:p>
    <w:p w14:paraId="0000000C" w14:textId="77777777" w:rsidR="00DB7D70" w:rsidRDefault="00DB7D70"/>
    <w:p w14:paraId="0000000E" w14:textId="2F9D4052" w:rsidR="00DB7D70" w:rsidRDefault="001175AB">
      <w:r>
        <w:rPr>
          <w:b/>
        </w:rPr>
        <w:t xml:space="preserve">Ways you have served, locally or in the wider church: </w:t>
      </w:r>
    </w:p>
    <w:p w14:paraId="00000010" w14:textId="175798CE" w:rsidR="00DB7D70" w:rsidRDefault="001175AB">
      <w:r>
        <w:rPr>
          <w:b/>
        </w:rPr>
        <w:t xml:space="preserve">Gifts you would bring to the regional council executive: </w:t>
      </w:r>
    </w:p>
    <w:p w14:paraId="00000011" w14:textId="5926EA44" w:rsidR="00DB7D70" w:rsidRDefault="001175AB">
      <w:pPr>
        <w:rPr>
          <w:b/>
        </w:rPr>
      </w:pPr>
      <w:r>
        <w:rPr>
          <w:b/>
        </w:rPr>
        <w:t xml:space="preserve">Your vision for the work and purpose of the EOORC: </w:t>
      </w:r>
    </w:p>
    <w:p w14:paraId="00000012" w14:textId="77777777" w:rsidR="00DB7D70" w:rsidRDefault="00DB7D70"/>
    <w:p w14:paraId="00000013" w14:textId="5D63B39C" w:rsidR="00DB7D70" w:rsidRDefault="001175AB">
      <w:r>
        <w:t>Plea</w:t>
      </w:r>
      <w:r w:rsidR="00932A34">
        <w:t>se submit this form to Karen McL</w:t>
      </w:r>
      <w:r>
        <w:t xml:space="preserve">ean </w:t>
      </w:r>
      <w:hyperlink r:id="rId5">
        <w:r>
          <w:rPr>
            <w:color w:val="0000FF"/>
            <w:u w:val="single"/>
          </w:rPr>
          <w:t>klmclean</w:t>
        </w:r>
        <w:r w:rsidR="00CC2023">
          <w:rPr>
            <w:color w:val="0000FF"/>
            <w:u w:val="single"/>
          </w:rPr>
          <w:t>16</w:t>
        </w:r>
        <w:r>
          <w:rPr>
            <w:color w:val="0000FF"/>
            <w:u w:val="single"/>
          </w:rPr>
          <w:t>@gmail.com</w:t>
        </w:r>
      </w:hyperlink>
      <w:r>
        <w:t xml:space="preserve"> (secretary of nominations)                   </w:t>
      </w:r>
      <w:r>
        <w:rPr>
          <w:b/>
          <w:i/>
        </w:rPr>
        <w:t>Deadline for submission: March 31, 2020</w:t>
      </w:r>
    </w:p>
    <w:p w14:paraId="00000014" w14:textId="77777777" w:rsidR="00DB7D70" w:rsidRDefault="00DB7D70"/>
    <w:p w14:paraId="00000015" w14:textId="77777777" w:rsidR="00DB7D70" w:rsidRDefault="00DB7D70"/>
    <w:p w14:paraId="00000016" w14:textId="77777777" w:rsidR="00DB7D70" w:rsidRDefault="00DB7D70"/>
    <w:p w14:paraId="00000017" w14:textId="77777777" w:rsidR="00DB7D70" w:rsidRDefault="00DB7D70"/>
    <w:sectPr w:rsidR="00DB7D70">
      <w:pgSz w:w="12240" w:h="15840"/>
      <w:pgMar w:top="568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jM1NDM1M7WwNDQ1MzRT0lEKTi0uzszPAykwqQUAjLJ1KiwAAAA="/>
  </w:docVars>
  <w:rsids>
    <w:rsidRoot w:val="00DB7D70"/>
    <w:rsid w:val="001175AB"/>
    <w:rsid w:val="00415B75"/>
    <w:rsid w:val="00654DC4"/>
    <w:rsid w:val="00734E7E"/>
    <w:rsid w:val="00932A34"/>
    <w:rsid w:val="00CC2023"/>
    <w:rsid w:val="00DB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klmclean@gmail.com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5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ita Jansman</cp:lastModifiedBy>
  <cp:revision>2</cp:revision>
  <dcterms:created xsi:type="dcterms:W3CDTF">2020-02-24T16:27:00Z</dcterms:created>
  <dcterms:modified xsi:type="dcterms:W3CDTF">2020-02-24T16:27:00Z</dcterms:modified>
</cp:coreProperties>
</file>